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5" w:name="X3368e5133dca030cf88cad3c34f01a86e588d98"/>
    <w:p>
      <w:pPr>
        <w:pStyle w:val="Heading1"/>
      </w:pPr>
      <w:r>
        <w:t xml:space="preserve">Cover Letter for Electrical Engineer Position in Ethiopia Addis Ababa</w:t>
      </w:r>
    </w:p>
    <w:p>
      <w:pPr>
        <w:pStyle w:val="FirstParagraph"/>
      </w:pPr>
      <w:r>
        <w:t xml:space="preserve">Dear [Hiring Manager's Name],</w:t>
      </w:r>
    </w:p>
    <w:p>
      <w:pPr>
        <w:pStyle w:val="BodyText"/>
      </w:pPr>
      <w:r>
        <w:t xml:space="preserve">I am writing to express my sincere interest in the Electrical Engineer position at [Company Name] in Ethiopia Addis Ababa. With a strong academic background in electrical engineering, hands-on experience in power systems, and a deep commitment to contributing to the technological and infrastructural development of Ethiopia, I am eager to bring my skills and passion for innovation to your esteemed organization. Ethiopia, particularly Addis Ababa, has long been a hub of progress and opportunity in East Africa, and I am excited about the prospect of playing a role in its continued growth.</w:t>
      </w:r>
    </w:p>
    <w:p>
      <w:pPr>
        <w:pStyle w:val="BodyText"/>
      </w:pPr>
      <w:r>
        <w:t xml:space="preserve">As an Electrical Engineer with [X years] of experience in designing, implementing, and maintaining electrical systems, I have developed expertise in areas such as power distribution, renewable energy integration, and automation. My work has consistently focused on solving real-world challenges through technical excellence and creative problem-solving. In Addis Ababa—a city experiencing rapid urbanization and a growing demand for reliable energy infrastructure—my skills align perfectly with the need for sustainable and efficient electrical solutions.</w:t>
      </w:r>
    </w:p>
    <w:p>
      <w:pPr>
        <w:pStyle w:val="BodyText"/>
      </w:pPr>
      <w:r>
        <w:t xml:space="preserve">My academic journey began with a Bachelor’s degree in Electrical Engineering from [University Name], where I graduated with honors, specializing in power systems and renewable energy technologies. This was followed by a Master’s degree in Electrical Engineering from [University Name], where I conducted research on smart grid technologies and their potential to enhance energy efficiency in developing economies. These studies equipped me with the theoretical foundation to tackle complex engineering problems while remaining grounded in practical applications.</w:t>
      </w:r>
    </w:p>
    <w:bookmarkStart w:id="20" w:name="X9d1d97364979bd0ff0dc8dcf023effa4a9e4f3a"/>
    <w:p>
      <w:pPr>
        <w:pStyle w:val="Heading2"/>
      </w:pPr>
      <w:r>
        <w:t xml:space="preserve">Relevant Experience and Technical Expertise</w:t>
      </w:r>
    </w:p>
    <w:p>
      <w:pPr>
        <w:pStyle w:val="FirstParagraph"/>
      </w:pPr>
      <w:r>
        <w:t xml:space="preserve">Over the years, I have worked on a diverse range of projects that highlight my ability to adapt to varied environments and deliver results. For instance, during my tenure at [Previous Company Name], I led the design and implementation of a solar-powered microgrid for a remote village in [Country], which improved energy access for over 500 households. This project required not only technical precision but also an understanding of local community needs, a skill I believe is critical when working in regions like Ethiopia Addis Ababa, where infrastructure development often intersects with socio-economic challenges.</w:t>
      </w:r>
    </w:p>
    <w:p>
      <w:pPr>
        <w:pStyle w:val="BodyText"/>
      </w:pPr>
      <w:r>
        <w:t xml:space="preserve">Additionally, I have extensive experience in power system analysis and design. At [Previous Company Name], I was responsible for optimizing the performance of a 132kV transmission line that serves a major industrial zone. My work reduced energy losses by 12% and improved reliability for over 10,000 customers. This project underscored the importance of balancing technical innovation with cost-effectiveness—a principle I apply to every engineering task.</w:t>
      </w:r>
    </w:p>
    <w:bookmarkEnd w:id="20"/>
    <w:bookmarkStart w:id="21" w:name="Xc918b76aec3c8892537c3a6af9d9305e543f431"/>
    <w:p>
      <w:pPr>
        <w:pStyle w:val="Heading2"/>
      </w:pPr>
      <w:r>
        <w:t xml:space="preserve">Understanding of Ethiopia’s Unique Context</w:t>
      </w:r>
    </w:p>
    <w:p>
      <w:pPr>
        <w:pStyle w:val="FirstParagraph"/>
      </w:pPr>
      <w:r>
        <w:t xml:space="preserve">What sets me apart is my deep understanding of Ethiopia’s specific needs as an Electrical Engineer. Addis Ababa, as the political, economic, and cultural capital of Ethiopia, is a city that demands solutions tailored to its unique challenges. From the integration of renewable energy sources like solar and wind to addressing the complexities of urban power distribution networks, I am well-versed in technologies that can drive sustainable development here.</w:t>
      </w:r>
    </w:p>
    <w:p>
      <w:pPr>
        <w:pStyle w:val="BodyText"/>
      </w:pPr>
      <w:r>
        <w:t xml:space="preserve">My interest in Ethiopia stems from its ambitious vision for economic transformation, as outlined in initiatives like the Ethiopian Industrialization Strategy. As an Electrical Engineer, I recognize that reliable and efficient energy systems are the backbone of industrial growth. Whether it’s designing smart grids to support expanding industries or ensuring that rural areas gain access to electricity, I am motivated by the opportunity to contribute to Ethiopia’s long-term goals.</w:t>
      </w:r>
    </w:p>
    <w:bookmarkEnd w:id="21"/>
    <w:bookmarkStart w:id="22" w:name="soft-skills-and-cultural-adaptability"/>
    <w:p>
      <w:pPr>
        <w:pStyle w:val="Heading2"/>
      </w:pPr>
      <w:r>
        <w:t xml:space="preserve">Soft Skills and Cultural Adaptability</w:t>
      </w:r>
    </w:p>
    <w:p>
      <w:pPr>
        <w:pStyle w:val="FirstParagraph"/>
      </w:pPr>
      <w:r>
        <w:t xml:space="preserve">Beyond technical expertise, I bring strong interpersonal and communication skills that are essential for collaborative projects. In my previous roles, I have worked with multidisciplinary teams across different cultures, including international partners and local communities. This experience has taught me the value of cultural sensitivity and adaptability—qualities that are particularly important when working in a dynamic environment like Addis Ababa.</w:t>
      </w:r>
    </w:p>
    <w:p>
      <w:pPr>
        <w:pStyle w:val="BodyText"/>
      </w:pPr>
      <w:r>
        <w:t xml:space="preserve">I also have a proven ability to manage projects from concept to completion, ensuring deadlines are met without compromising quality. For example, I led a team of 10 engineers in the installation of an automated control system for a wastewater treatment plant in [Country]. The project was completed ahead of schedule and received recognition for its efficiency and sustainability. This experience has honed my leadership skills and reinforced my commitment to delivering impactful results.</w:t>
      </w:r>
    </w:p>
    <w:bookmarkEnd w:id="22"/>
    <w:bookmarkStart w:id="23" w:name="why-ethiopia-addis-ababa"/>
    <w:p>
      <w:pPr>
        <w:pStyle w:val="Heading2"/>
      </w:pPr>
      <w:r>
        <w:t xml:space="preserve">Why Ethiopia Addis Ababa?</w:t>
      </w:r>
    </w:p>
    <w:p>
      <w:pPr>
        <w:pStyle w:val="FirstParagraph"/>
      </w:pPr>
      <w:r>
        <w:t xml:space="preserve">Choosing to work in Ethiopia Addis Ababa is not just a professional decision—it’s a personal one. I have always been inspired by the country’s resilience and its vision for progress. The energy and determination of the Ethiopian people, coupled with the city’s vibrant culture, make it an ideal place for someone like me to grow both professionally and personally. I am eager to contribute my expertise to projects that align with Ethiopia’s developmental goals while learning from the rich cultural heritage of this region.</w:t>
      </w:r>
    </w:p>
    <w:p>
      <w:pPr>
        <w:pStyle w:val="BodyText"/>
      </w:pPr>
      <w:r>
        <w:t xml:space="preserve">I am particularly drawn to [Company Name]’s reputation for innovation and its commitment to sustainable development. Your work in advancing electrical infrastructure and renewable energy initiatives resonates with my own career aspirations. I believe that my background, combined with the opportunities available in Addis Ababa, will allow me to make a meaningful contribution to your team.</w:t>
      </w:r>
    </w:p>
    <w:bookmarkEnd w:id="23"/>
    <w:bookmarkStart w:id="24" w:name="conclusion"/>
    <w:p>
      <w:pPr>
        <w:pStyle w:val="Heading2"/>
      </w:pPr>
      <w:r>
        <w:t xml:space="preserve">Conclusion</w:t>
      </w:r>
    </w:p>
    <w:p>
      <w:pPr>
        <w:pStyle w:val="FirstParagraph"/>
      </w:pPr>
      <w:r>
        <w:t xml:space="preserve">In conclusion, I am confident that my qualifications and passion for electrical engineering make me an ideal candidate for this position. I am enthusiastic about the opportunity to work in Ethiopia Addis Ababa and contribute to the country’s ongoing development. Thank you for considering my application. I would welcome the chance to discuss how my skills and experiences align with your need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cp:keywords/>
  <dcterms:created xsi:type="dcterms:W3CDTF">2026-07-22T11:04:08Z</dcterms:created>
  <dcterms:modified xsi:type="dcterms:W3CDTF">2026-07-22T11:04:08Z</dcterms:modified>
</cp:coreProperties>
</file>

<file path=docProps/custom.xml><?xml version="1.0" encoding="utf-8"?>
<Properties xmlns="http://schemas.openxmlformats.org/officeDocument/2006/custom-properties" xmlns:vt="http://schemas.openxmlformats.org/officeDocument/2006/docPropsVTypes"/>
</file>